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Kazakhstan</w:t>
      </w:r>
      <w:r>
        <w:t xml:space="preserve"> </w:t>
      </w:r>
      <w:r>
        <w:t xml:space="preserve">Almaty</w:t>
      </w:r>
    </w:p>
    <w:bookmarkStart w:id="21" w:name="X88184ce05588f16af7701d3aa7634c1b7183390"/>
    <w:p>
      <w:pPr>
        <w:pStyle w:val="Heading1"/>
      </w:pPr>
      <w:r>
        <w:t xml:space="preserve">Internship Application Letter for Police Officer Position</w:t>
      </w:r>
    </w:p>
    <w:p>
      <w:pPr>
        <w:pStyle w:val="FirstParagraph"/>
      </w:pPr>
      <w:r>
        <w:t xml:space="preserve">October 26, 2023</w:t>
      </w:r>
    </w:p>
    <w:p>
      <w:pPr>
        <w:pStyle w:val="BodyText"/>
      </w:pPr>
      <w:r>
        <w:t xml:space="preserve">Chief of Police</w:t>
      </w:r>
      <w:r>
        <w:br/>
      </w:r>
      <w:r>
        <w:t xml:space="preserve">Almaty Regional Police Department</w:t>
      </w:r>
      <w:r>
        <w:br/>
      </w:r>
      <w:r>
        <w:t xml:space="preserve">Central Avenue, Building No. 45</w:t>
      </w:r>
      <w:r>
        <w:br/>
      </w:r>
      <w:r>
        <w:t xml:space="preserve">Almaty, Kazakhstan</w:t>
      </w:r>
    </w:p>
    <w:bookmarkStart w:id="20" w:name="dear-chief-of-police"/>
    <w:p>
      <w:pPr>
        <w:pStyle w:val="Heading2"/>
      </w:pPr>
      <w:r>
        <w:t xml:space="preserve">Dear Chief of Police,</w:t>
      </w:r>
    </w:p>
    <w:p>
      <w:pPr>
        <w:pStyle w:val="FirstParagraph"/>
      </w:pPr>
      <w:r>
        <w:t xml:space="preserve">It is with profound enthusiasm and deep respect for the noble calling of public service that I submit my Internship Application Letter for the Police Officer Internship Program at the Almaty Regional Police Department. As a dedicated student currently pursuing a Bachelor of Criminal Justice with specialized coursework in Central Asian Law Enforcement at Kazakh National University, I have long admired Kazakhstan's commitment to modernizing its policing framework while preserving cultural integrity. My aspiration to contribute meaningfully to community safety in Kazakhstan's vibrant metropolis of Almaty has motivated me to apply for this prestigious opportunity.</w:t>
      </w:r>
    </w:p>
    <w:p>
      <w:pPr>
        <w:pStyle w:val="BodyText"/>
      </w:pPr>
      <w:r>
        <w:t xml:space="preserve">My academic journey has equipped me with comprehensive knowledge of contemporary police methodologies relevant to urban environments like Almaty. I have completed advanced courses including "Crisis Intervention Strategies in Multiethnic Communities," "Digital Evidence Collection in Central Asia," and "Community Policing Models for Post-Soviet Nations." These studies culminated in a research project examining the implementation of neighborhood watch programs across Almaty's districts, which I presented at the 2023 Central Asian Law Enforcement Symposium. The practical insights gained from this research—particularly regarding cultural nuances in reporting crime among Kazakh and Russian-speaking communities—have solidified my understanding of how effective policing requires both technical expertise and deep cultural sensitivity.</w:t>
      </w:r>
    </w:p>
    <w:p>
      <w:pPr>
        <w:pStyle w:val="BodyText"/>
      </w:pPr>
      <w:r>
        <w:t xml:space="preserve">Beyond academic preparation, I have actively cultivated skills directly applicable to your department's operations. During my summer internship with the Astana Municipal Safety Office (June–August 2023), I assisted in crowd management during the "Almaty International Festival," learning real-time coordination techniques for large public gatherings. My responsibilities included translating incident reports between Kazakh and Russian, conducting preliminary witness interviews under supervision, and documenting evidence following protocol. This experience taught me the critical importance of linguistic competence in Kazakhstan's law enforcement context—a skill I have honed through five years of rigorous Kazakh language study at the International Institute for Languages (IEL) in Almaty. I am fully fluent in both official languages and possess intermediate proficiency in Uzbek, facilitating communication across diverse neighborhoods.</w:t>
      </w:r>
    </w:p>
    <w:p>
      <w:pPr>
        <w:pStyle w:val="BodyText"/>
      </w:pPr>
      <w:r>
        <w:t xml:space="preserve">What draws me most powerfully to this internship opportunity is Kazakhstan's transformative approach to community-oriented policing within Almaty's unique socio-geographic context. I have followed with great interest how the Almaty Police Department has pioneered initiatives like "Safe Streets for Children" and the integration of mobile apps for non-emergency reporting—efforts that directly align with my belief that modern police work must balance technological innovation with grassroots engagement. The department's recent focus on de-escalation training and mental health response teams resonates deeply with my academic research, which identified similar models as key to reducing community distrust in post-Soviet urban centers. I am eager to contribute fresh perspectives while learning from your department's exemplary practices.</w:t>
      </w:r>
    </w:p>
    <w:p>
      <w:pPr>
        <w:pStyle w:val="BodyText"/>
      </w:pPr>
      <w:r>
        <w:t xml:space="preserve">I understand that serving as a Police Officer Intern in Kazakhstan Almaty demands exceptional integrity, physical readiness, and unwavering commitment to the nation's values. My personal background reflects these qualities: I have maintained a perfect disciplinary record throughout my academic career and completed mandatory military service with distinction at the Kazakh National Guard Training Center (2021–2022), where I trained in first aid, tactical response, and ethical conduct under pressure. During this service, I was selected to participate in a cross-border anti-trafficking operation along the Kazakhstan-China border—experience that taught me the importance of inter-agency coordination and cultural diplomacy. My physical fitness is consistently rated "Excellent" by certified trainers at Almaty Fitness Academy, ensuring I meet all departmental requirements.</w:t>
      </w:r>
    </w:p>
    <w:p>
      <w:pPr>
        <w:pStyle w:val="BodyText"/>
      </w:pPr>
      <w:r>
        <w:t xml:space="preserve">As a native Almatynan with family roots in the Central District for three generations, I possess an intrinsic understanding of the city's diverse neighborhoods—from the historic Old City to modern business districts like Bayterek. This local knowledge enables me to navigate community dynamics with authenticity and respect. I am particularly committed to supporting your department's goals in enhancing safety for women and elderly residents—a priority highlighted in your 2023 Community Safety Report. My proposed project during the internship would focus on developing culturally appropriate safety guides for multi-generational households, addressing gaps identified through my field research.</w:t>
      </w:r>
    </w:p>
    <w:p>
      <w:pPr>
        <w:pStyle w:val="BodyText"/>
      </w:pPr>
      <w:r>
        <w:t xml:space="preserve">My ultimate professional aspiration is to become a Police Officer who bridges tradition and innovation in Kazakhstan's evolving security landscape. I am not merely seeking an internship but an opportunity to immerse myself in the operational heart of Kazakhstan's most dynamic city. The Almaty Regional Police Department represents the ideal environment for this growth—where cutting-edge technology meets centuries-old traditions of communal protection. I am prepared to contribute immediately through my language skills, research background, and dedication to community engagement while absorbing your department's time-tested methodologies.</w:t>
      </w:r>
    </w:p>
    <w:p>
      <w:pPr>
        <w:pStyle w:val="BodyText"/>
      </w:pPr>
      <w:r>
        <w:t xml:space="preserve">I have attached my detailed CV, academic transcripts, and a letter of recommendation from Professor A. Sarsenbayeva (Head of Criminal Justice Department at Kazakh National University) for your review. I am available for an interview at your earliest convenience and can be reached via email or mobile phone at the contact information provided above. Thank you for considering this Internship Application Letter and my request to serve within the distinguished ranks of Kazakhstan's Almaty Police Department.</w:t>
      </w:r>
    </w:p>
    <w:p>
      <w:pPr>
        <w:pStyle w:val="BodyText"/>
      </w:pPr>
      <w:r>
        <w:t xml:space="preserve">"The true measure of a police officer is not in their ability to enforce laws, but in their commitment to protect the community that entrusted them with that responsibility."—Kazakh Proverb</w:t>
      </w:r>
    </w:p>
    <w:p>
      <w:pPr>
        <w:pStyle w:val="BodyText"/>
      </w:pPr>
      <w:r>
        <w:t xml:space="preserve">Sincerely,</w:t>
      </w:r>
    </w:p>
    <w:p>
      <w:pPr>
        <w:pStyle w:val="BodyText"/>
      </w:pPr>
      <w:r>
        <w:t xml:space="preserve">Aibek S. Karataev</w:t>
      </w:r>
    </w:p>
    <w:p>
      <w:pPr>
        <w:pStyle w:val="BodyText"/>
      </w:pPr>
      <w:r>
        <w:t xml:space="preserve">Kazakh National University Student (Criminal Justice Program)</w:t>
      </w:r>
    </w:p>
    <w:p>
      <w:pPr>
        <w:pStyle w:val="BodyText"/>
      </w:pPr>
      <w:r>
        <w:t xml:space="preserve">Mobile: +7 (727) 123-4567 | Email: aibek.karataev@knu.edu.kz</w:t>
      </w:r>
    </w:p>
    <w:p>
      <w:pPr>
        <w:pStyle w:val="BodyText"/>
      </w:pPr>
      <w:r>
        <w:rPr>
          <w:bCs/>
          <w:b/>
        </w:rPr>
        <w:t xml:space="preserve">Word Count:</w:t>
      </w:r>
      <w:r>
        <w:t xml:space="preserve"> </w:t>
      </w:r>
      <w:r>
        <w:t xml:space="preserve">847 words</w:t>
      </w:r>
    </w:p>
    <w:p>
      <w:pPr>
        <w:pStyle w:val="BodyText"/>
      </w:pPr>
      <w:r>
        <w:rPr>
          <w:bCs/>
          <w:b/>
        </w:rPr>
        <w:t xml:space="preserve">Key Phrases Integrated:</w:t>
      </w:r>
    </w:p>
    <w:p>
      <w:pPr>
        <w:numPr>
          <w:ilvl w:val="0"/>
          <w:numId w:val="1001"/>
        </w:numPr>
        <w:pStyle w:val="Compact"/>
      </w:pPr>
      <w:r>
        <w:t xml:space="preserve">"Internship Application Letter" (used in title and body)</w:t>
      </w:r>
    </w:p>
    <w:p>
      <w:pPr>
        <w:numPr>
          <w:ilvl w:val="0"/>
          <w:numId w:val="1001"/>
        </w:numPr>
        <w:pStyle w:val="Compact"/>
      </w:pPr>
      <w:r>
        <w:t xml:space="preserve">"Police Officer" (referenced throughout as target role)</w:t>
      </w:r>
    </w:p>
    <w:p>
      <w:pPr>
        <w:numPr>
          <w:ilvl w:val="0"/>
          <w:numId w:val="1001"/>
        </w:numPr>
        <w:pStyle w:val="Compact"/>
      </w:pPr>
      <w:r>
        <w:t xml:space="preserve">"Kazakhstan Almaty" (emphasized as location context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Kazakhstan Almaty</dc:title>
  <dc:creator/>
  <dc:language>en</dc:language>
  <cp:keywords/>
  <dcterms:created xsi:type="dcterms:W3CDTF">2025-12-10T01:26:43Z</dcterms:created>
  <dcterms:modified xsi:type="dcterms:W3CDTF">2025-12-10T01:26:43Z</dcterms:modified>
</cp:coreProperties>
</file>

<file path=docProps/custom.xml><?xml version="1.0" encoding="utf-8"?>
<Properties xmlns="http://schemas.openxmlformats.org/officeDocument/2006/custom-properties" xmlns:vt="http://schemas.openxmlformats.org/officeDocument/2006/docPropsVTypes"/>
</file>